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F0A69" w14:textId="5776050A" w:rsidR="00E21698" w:rsidRPr="00183D72" w:rsidRDefault="00B3580B" w:rsidP="00B3580B">
      <w:pPr>
        <w:rPr>
          <w:b/>
          <w:bCs/>
          <w:lang w:val="es-CO"/>
        </w:rPr>
      </w:pPr>
      <w:r w:rsidRPr="00183D72">
        <w:rPr>
          <w:b/>
          <w:bCs/>
          <w:lang w:val="es-CO"/>
        </w:rPr>
        <w:t>Reto Final (20%) – Analítica de Negocios</w:t>
      </w:r>
    </w:p>
    <w:p w14:paraId="053379D1" w14:textId="485BA473" w:rsidR="000211E0" w:rsidRDefault="00B86F08" w:rsidP="00B3580B">
      <w:pPr>
        <w:rPr>
          <w:lang w:val="es-CO"/>
        </w:rPr>
      </w:pPr>
      <w:r>
        <w:rPr>
          <w:lang w:val="es-CO"/>
        </w:rPr>
        <w:t>Para la entrega y presentación del reto final</w:t>
      </w:r>
      <w:r w:rsidR="00283856">
        <w:rPr>
          <w:lang w:val="es-CO"/>
        </w:rPr>
        <w:t xml:space="preserve">, se deberá crear </w:t>
      </w:r>
      <w:r w:rsidR="00037E94">
        <w:rPr>
          <w:lang w:val="es-CO"/>
        </w:rPr>
        <w:t xml:space="preserve">una presentación </w:t>
      </w:r>
      <w:r w:rsidR="00E36AAC">
        <w:rPr>
          <w:lang w:val="es-CO"/>
        </w:rPr>
        <w:t xml:space="preserve">y </w:t>
      </w:r>
      <w:r w:rsidR="00283856">
        <w:rPr>
          <w:lang w:val="es-CO"/>
        </w:rPr>
        <w:t xml:space="preserve">un portafolio de análisis </w:t>
      </w:r>
      <w:r w:rsidR="004977DE">
        <w:rPr>
          <w:lang w:val="es-CO"/>
        </w:rPr>
        <w:t xml:space="preserve">que tenga </w:t>
      </w:r>
      <w:r w:rsidR="000151AF">
        <w:rPr>
          <w:lang w:val="es-CO"/>
        </w:rPr>
        <w:t>los siguientes elementos:</w:t>
      </w:r>
    </w:p>
    <w:p w14:paraId="679F0C56" w14:textId="33FEE2FF" w:rsidR="00061251" w:rsidRPr="00E36AAC" w:rsidRDefault="000151AF" w:rsidP="00832E1E">
      <w:pPr>
        <w:pStyle w:val="Prrafodelista"/>
        <w:numPr>
          <w:ilvl w:val="0"/>
          <w:numId w:val="3"/>
        </w:numPr>
        <w:rPr>
          <w:lang w:val="es-CO"/>
        </w:rPr>
      </w:pPr>
      <w:r w:rsidRPr="00E36AAC">
        <w:rPr>
          <w:lang w:val="es-CO"/>
        </w:rPr>
        <w:t xml:space="preserve">Seleccionar un base de datos de la plataforma </w:t>
      </w:r>
      <w:r w:rsidR="00B3580B" w:rsidRPr="00E36AAC">
        <w:rPr>
          <w:lang w:val="es-CO"/>
        </w:rPr>
        <w:t>Google Data Search</w:t>
      </w:r>
      <w:r w:rsidR="00FA6DDB" w:rsidRPr="00E36AAC">
        <w:rPr>
          <w:lang w:val="es-CO"/>
        </w:rPr>
        <w:t xml:space="preserve"> </w:t>
      </w:r>
      <w:r w:rsidRPr="00E36AAC">
        <w:rPr>
          <w:lang w:val="es-CO"/>
        </w:rPr>
        <w:t>o</w:t>
      </w:r>
      <w:r w:rsidR="00FA6DDB" w:rsidRPr="00E36AAC">
        <w:rPr>
          <w:lang w:val="es-CO"/>
        </w:rPr>
        <w:t xml:space="preserve"> Kaggle.com</w:t>
      </w:r>
      <w:r w:rsidR="00B3580B" w:rsidRPr="00E36AAC">
        <w:rPr>
          <w:lang w:val="es-CO"/>
        </w:rPr>
        <w:t>,</w:t>
      </w:r>
      <w:r w:rsidR="00037E94" w:rsidRPr="00E36AAC">
        <w:rPr>
          <w:lang w:val="es-CO"/>
        </w:rPr>
        <w:t xml:space="preserve"> </w:t>
      </w:r>
      <w:r w:rsidR="00E36AAC" w:rsidRPr="00E36AAC">
        <w:rPr>
          <w:lang w:val="es-CO"/>
        </w:rPr>
        <w:t xml:space="preserve">la cual </w:t>
      </w:r>
      <w:r w:rsidR="00862F7D">
        <w:rPr>
          <w:lang w:val="es-CO"/>
        </w:rPr>
        <w:t xml:space="preserve">debe </w:t>
      </w:r>
      <w:r w:rsidR="00E36AAC" w:rsidRPr="00E36AAC">
        <w:rPr>
          <w:lang w:val="es-CO"/>
        </w:rPr>
        <w:t>pose</w:t>
      </w:r>
      <w:r w:rsidR="00862F7D">
        <w:rPr>
          <w:lang w:val="es-CO"/>
        </w:rPr>
        <w:t>er</w:t>
      </w:r>
      <w:r w:rsidR="00E36AAC" w:rsidRPr="00E36AAC">
        <w:rPr>
          <w:lang w:val="es-CO"/>
        </w:rPr>
        <w:t xml:space="preserve"> una variable</w:t>
      </w:r>
      <w:r w:rsidR="00862F7D">
        <w:rPr>
          <w:lang w:val="es-CO"/>
        </w:rPr>
        <w:t xml:space="preserve"> categórica</w:t>
      </w:r>
      <w:r w:rsidR="00E36AAC" w:rsidRPr="00E36AAC">
        <w:rPr>
          <w:lang w:val="es-CO"/>
        </w:rPr>
        <w:t xml:space="preserve"> para la clasificación</w:t>
      </w:r>
      <w:r w:rsidR="00862F7D">
        <w:rPr>
          <w:lang w:val="es-CO"/>
        </w:rPr>
        <w:t xml:space="preserve"> y agrupamiento</w:t>
      </w:r>
      <w:r w:rsidR="00E36AAC" w:rsidRPr="00E36AAC">
        <w:rPr>
          <w:lang w:val="es-CO"/>
        </w:rPr>
        <w:t xml:space="preserve"> de los </w:t>
      </w:r>
      <w:r w:rsidR="001906B3">
        <w:rPr>
          <w:lang w:val="es-CO"/>
        </w:rPr>
        <w:t>datos</w:t>
      </w:r>
      <w:r w:rsidR="00E36AAC" w:rsidRPr="00E36AAC">
        <w:rPr>
          <w:lang w:val="es-CO"/>
        </w:rPr>
        <w:t xml:space="preserve">, así como una </w:t>
      </w:r>
      <w:r w:rsidR="005F3B12" w:rsidRPr="00E36AAC">
        <w:rPr>
          <w:lang w:val="es-CO"/>
        </w:rPr>
        <w:t xml:space="preserve">variable </w:t>
      </w:r>
      <w:r w:rsidR="005F3B12">
        <w:rPr>
          <w:lang w:val="es-CO"/>
        </w:rPr>
        <w:t xml:space="preserve">numérica </w:t>
      </w:r>
      <w:r w:rsidR="00E36AAC" w:rsidRPr="00E36AAC">
        <w:rPr>
          <w:lang w:val="es-CO"/>
        </w:rPr>
        <w:t>de pronóstico</w:t>
      </w:r>
      <w:r w:rsidR="005F3B12">
        <w:rPr>
          <w:lang w:val="es-CO"/>
        </w:rPr>
        <w:t xml:space="preserve">. </w:t>
      </w:r>
    </w:p>
    <w:p w14:paraId="79ECB441" w14:textId="4416AA22" w:rsidR="00061251" w:rsidRDefault="00832E1E" w:rsidP="002A1904">
      <w:pPr>
        <w:pStyle w:val="Prrafodelista"/>
        <w:numPr>
          <w:ilvl w:val="0"/>
          <w:numId w:val="2"/>
        </w:numPr>
        <w:rPr>
          <w:lang w:val="es-CO"/>
        </w:rPr>
      </w:pPr>
      <w:r w:rsidRPr="00061251">
        <w:rPr>
          <w:lang w:val="es-CO"/>
        </w:rPr>
        <w:t xml:space="preserve">Se debe </w:t>
      </w:r>
      <w:r w:rsidR="00061251">
        <w:rPr>
          <w:lang w:val="es-CO"/>
        </w:rPr>
        <w:t>hacer una descripción clara de la base de datos</w:t>
      </w:r>
      <w:r w:rsidR="002A1904">
        <w:rPr>
          <w:lang w:val="es-CO"/>
        </w:rPr>
        <w:t>, así como la descripción de</w:t>
      </w:r>
      <w:r w:rsidR="00061251">
        <w:rPr>
          <w:lang w:val="es-CO"/>
        </w:rPr>
        <w:t xml:space="preserve"> cada una de </w:t>
      </w:r>
      <w:r w:rsidR="00DB719A">
        <w:rPr>
          <w:lang w:val="es-CO"/>
        </w:rPr>
        <w:t>las variables</w:t>
      </w:r>
      <w:r w:rsidR="00061251">
        <w:rPr>
          <w:lang w:val="es-CO"/>
        </w:rPr>
        <w:t xml:space="preserve">, </w:t>
      </w:r>
      <w:r w:rsidR="002A1904">
        <w:rPr>
          <w:lang w:val="es-CO"/>
        </w:rPr>
        <w:t xml:space="preserve">indicando claramente </w:t>
      </w:r>
      <w:r w:rsidR="00061251">
        <w:rPr>
          <w:lang w:val="es-CO"/>
        </w:rPr>
        <w:t xml:space="preserve">las variables potenciales de pronóstico, clasificación o agrupamiento. </w:t>
      </w:r>
    </w:p>
    <w:p w14:paraId="3A269124" w14:textId="4ED72E76" w:rsidR="00DB719A" w:rsidRDefault="00743551" w:rsidP="00B3580B">
      <w:pPr>
        <w:pStyle w:val="Prrafodelista"/>
        <w:numPr>
          <w:ilvl w:val="0"/>
          <w:numId w:val="2"/>
        </w:numPr>
        <w:rPr>
          <w:lang w:val="es-CO"/>
        </w:rPr>
      </w:pPr>
      <w:r w:rsidRPr="00DB719A">
        <w:rPr>
          <w:lang w:val="es-CO"/>
        </w:rPr>
        <w:t xml:space="preserve">Para el análisis de los resultados, se deben </w:t>
      </w:r>
      <w:r w:rsidR="00015204">
        <w:rPr>
          <w:lang w:val="es-CO"/>
        </w:rPr>
        <w:t>seleccionar</w:t>
      </w:r>
      <w:r w:rsidRPr="00DB719A">
        <w:rPr>
          <w:lang w:val="es-CO"/>
        </w:rPr>
        <w:t xml:space="preserve"> como mínimo </w:t>
      </w:r>
      <w:r w:rsidR="004C12CC">
        <w:rPr>
          <w:lang w:val="es-CO"/>
        </w:rPr>
        <w:t>dos</w:t>
      </w:r>
      <w:r w:rsidRPr="00DB719A">
        <w:rPr>
          <w:lang w:val="es-CO"/>
        </w:rPr>
        <w:t xml:space="preserve"> de los modelos </w:t>
      </w:r>
      <w:r w:rsidR="00AE210D" w:rsidRPr="00DB719A">
        <w:rPr>
          <w:lang w:val="es-CO"/>
        </w:rPr>
        <w:t>de clasificación o agrupamiento</w:t>
      </w:r>
      <w:r w:rsidR="004C12CC">
        <w:rPr>
          <w:lang w:val="es-CO"/>
        </w:rPr>
        <w:t xml:space="preserve"> vistos en clase.</w:t>
      </w:r>
    </w:p>
    <w:p w14:paraId="1CB47991" w14:textId="6C2FBE64" w:rsidR="009E3BE3" w:rsidRDefault="00DB719A" w:rsidP="00B3580B">
      <w:pPr>
        <w:pStyle w:val="Prrafodelista"/>
        <w:numPr>
          <w:ilvl w:val="0"/>
          <w:numId w:val="2"/>
        </w:numPr>
        <w:rPr>
          <w:lang w:val="es-CO"/>
        </w:rPr>
      </w:pPr>
      <w:r>
        <w:rPr>
          <w:lang w:val="es-CO"/>
        </w:rPr>
        <w:t>C</w:t>
      </w:r>
      <w:r w:rsidR="002F3426" w:rsidRPr="00DB719A">
        <w:rPr>
          <w:lang w:val="es-CO"/>
        </w:rPr>
        <w:t xml:space="preserve">ada </w:t>
      </w:r>
      <w:r w:rsidR="00AD2015">
        <w:rPr>
          <w:lang w:val="es-CO"/>
        </w:rPr>
        <w:t xml:space="preserve">presentación o </w:t>
      </w:r>
      <w:r>
        <w:rPr>
          <w:lang w:val="es-CO"/>
        </w:rPr>
        <w:t xml:space="preserve">portafolio </w:t>
      </w:r>
      <w:r w:rsidR="009E3BE3">
        <w:rPr>
          <w:lang w:val="es-CO"/>
        </w:rPr>
        <w:t>debe estar conformado por un grupo de trabajo máximo</w:t>
      </w:r>
      <w:r w:rsidR="00AD2015">
        <w:rPr>
          <w:lang w:val="es-CO"/>
        </w:rPr>
        <w:t xml:space="preserve"> de</w:t>
      </w:r>
      <w:r w:rsidR="009E3BE3">
        <w:rPr>
          <w:lang w:val="es-CO"/>
        </w:rPr>
        <w:t xml:space="preserve"> tres integrantes.</w:t>
      </w:r>
    </w:p>
    <w:p w14:paraId="22DAB677" w14:textId="77777777" w:rsidR="002F4EA4" w:rsidRDefault="00493BA3" w:rsidP="002F4EA4">
      <w:pPr>
        <w:pStyle w:val="Prrafodelista"/>
        <w:numPr>
          <w:ilvl w:val="0"/>
          <w:numId w:val="2"/>
        </w:numPr>
        <w:rPr>
          <w:lang w:val="es-CO"/>
        </w:rPr>
      </w:pPr>
      <w:r>
        <w:rPr>
          <w:lang w:val="es-CO"/>
        </w:rPr>
        <w:t>La presentación de</w:t>
      </w:r>
      <w:r w:rsidR="002F4EA4">
        <w:rPr>
          <w:lang w:val="es-CO"/>
        </w:rPr>
        <w:t>l proyecto se hará e</w:t>
      </w:r>
      <w:r w:rsidR="002F3426" w:rsidRPr="009E3BE3">
        <w:rPr>
          <w:lang w:val="es-CO"/>
        </w:rPr>
        <w:t xml:space="preserve">n la sesión final </w:t>
      </w:r>
      <w:r w:rsidR="002F4EA4">
        <w:rPr>
          <w:lang w:val="es-CO"/>
        </w:rPr>
        <w:t>mediante</w:t>
      </w:r>
      <w:r w:rsidR="00296DFF">
        <w:rPr>
          <w:lang w:val="es-CO"/>
        </w:rPr>
        <w:t xml:space="preserve"> un video con una duración máxima de 10</w:t>
      </w:r>
      <w:r w:rsidR="00661E7D">
        <w:rPr>
          <w:lang w:val="es-CO"/>
        </w:rPr>
        <w:t xml:space="preserve"> minutos, en donde se presentan los</w:t>
      </w:r>
      <w:r w:rsidR="00206B6F">
        <w:rPr>
          <w:lang w:val="es-CO"/>
        </w:rPr>
        <w:t xml:space="preserve"> principales</w:t>
      </w:r>
      <w:r w:rsidR="00661E7D">
        <w:rPr>
          <w:lang w:val="es-CO"/>
        </w:rPr>
        <w:t xml:space="preserve"> hallazgos </w:t>
      </w:r>
      <w:r w:rsidR="00206B6F">
        <w:rPr>
          <w:lang w:val="es-CO"/>
        </w:rPr>
        <w:t xml:space="preserve">encontrados a los </w:t>
      </w:r>
      <w:r w:rsidR="00661E7D">
        <w:rPr>
          <w:lang w:val="es-CO"/>
        </w:rPr>
        <w:t>datos</w:t>
      </w:r>
      <w:r w:rsidR="00206B6F">
        <w:rPr>
          <w:lang w:val="es-CO"/>
        </w:rPr>
        <w:t>, y que pueden ayudar a la toma de decisiones de una organización.</w:t>
      </w:r>
    </w:p>
    <w:p w14:paraId="12EA0BF6" w14:textId="3FA7845F" w:rsidR="00E229D5" w:rsidRDefault="00E229D5" w:rsidP="002F4EA4">
      <w:pPr>
        <w:pStyle w:val="Prrafodelista"/>
        <w:numPr>
          <w:ilvl w:val="0"/>
          <w:numId w:val="2"/>
        </w:numPr>
        <w:rPr>
          <w:lang w:val="es-CO"/>
        </w:rPr>
      </w:pPr>
      <w:r>
        <w:rPr>
          <w:lang w:val="es-CO"/>
        </w:rPr>
        <w:t xml:space="preserve">La presentación de cada uno de los videos se hará de forma presencial en el aula de clase, esto con el fin de resolver cualquier duda que pueda surgir frente al análisis de resultados. </w:t>
      </w:r>
    </w:p>
    <w:p w14:paraId="5C8AA92C" w14:textId="305AC82E" w:rsidR="0062600A" w:rsidRDefault="002F4EA4" w:rsidP="002F4EA4">
      <w:pPr>
        <w:pStyle w:val="Prrafodelista"/>
        <w:numPr>
          <w:ilvl w:val="0"/>
          <w:numId w:val="2"/>
        </w:numPr>
        <w:rPr>
          <w:lang w:val="es-CO"/>
        </w:rPr>
      </w:pPr>
      <w:r>
        <w:rPr>
          <w:lang w:val="es-CO"/>
        </w:rPr>
        <w:t xml:space="preserve">Los archivos que soportan la </w:t>
      </w:r>
      <w:r w:rsidR="0062600A">
        <w:rPr>
          <w:lang w:val="es-CO"/>
        </w:rPr>
        <w:t>presentación</w:t>
      </w:r>
      <w:r>
        <w:rPr>
          <w:lang w:val="es-CO"/>
        </w:rPr>
        <w:t xml:space="preserve"> deben ser adjuntados desde la plataforma GitHub de cada uno de los integrantes que hacen parte de cada grupo de trabajo. </w:t>
      </w:r>
    </w:p>
    <w:p w14:paraId="4390F8C6" w14:textId="57D2D0E9" w:rsidR="00E36AAC" w:rsidRDefault="0062600A" w:rsidP="0062600A">
      <w:pPr>
        <w:rPr>
          <w:lang w:val="es-CO"/>
        </w:rPr>
      </w:pPr>
      <w:r>
        <w:rPr>
          <w:lang w:val="es-CO"/>
        </w:rPr>
        <w:t>Para el caso de que el proyecto final se haga desde el análisis de sentimientos, el trabajo deberá seguir las siguientes recomendaciones:</w:t>
      </w:r>
    </w:p>
    <w:p w14:paraId="5A5F0DF3" w14:textId="3C449096" w:rsidR="0062600A" w:rsidRDefault="0062600A" w:rsidP="0062600A">
      <w:pPr>
        <w:pStyle w:val="Prrafodelista"/>
        <w:numPr>
          <w:ilvl w:val="0"/>
          <w:numId w:val="4"/>
        </w:numPr>
        <w:rPr>
          <w:lang w:val="es-CO"/>
        </w:rPr>
      </w:pPr>
      <w:r>
        <w:rPr>
          <w:lang w:val="es-CO"/>
        </w:rPr>
        <w:t xml:space="preserve">Los archivos de análisis deben cubrir por lo menos 4 años de una misma noticia o acontecimiento con respecto a las actividades del negocio de una organización de un sector particular de la economía. </w:t>
      </w:r>
    </w:p>
    <w:p w14:paraId="130B1F65" w14:textId="70AA428E" w:rsidR="0062600A" w:rsidRDefault="0062600A" w:rsidP="0062600A">
      <w:pPr>
        <w:pStyle w:val="Prrafodelista"/>
        <w:numPr>
          <w:ilvl w:val="0"/>
          <w:numId w:val="4"/>
        </w:numPr>
        <w:rPr>
          <w:lang w:val="es-CO"/>
        </w:rPr>
      </w:pPr>
      <w:r>
        <w:rPr>
          <w:lang w:val="es-CO"/>
        </w:rPr>
        <w:t xml:space="preserve">El análisis se debe hacer mediante la utilización de la plataforma Power BI, esto con el fin de logar una caracterización gráfica del análisis de sentimientos. </w:t>
      </w:r>
    </w:p>
    <w:p w14:paraId="70D9136C" w14:textId="2C68CA6E" w:rsidR="0062600A" w:rsidRDefault="00882605" w:rsidP="0062600A">
      <w:pPr>
        <w:pStyle w:val="Prrafodelista"/>
        <w:numPr>
          <w:ilvl w:val="0"/>
          <w:numId w:val="4"/>
        </w:numPr>
        <w:rPr>
          <w:lang w:val="es-CO"/>
        </w:rPr>
      </w:pPr>
      <w:r>
        <w:rPr>
          <w:lang w:val="es-CO"/>
        </w:rPr>
        <w:t xml:space="preserve">Al igual que en el caso anterior, se debe llevar a cabo un video de máximo diez minutos con los principales hallazgos encontrados del análisis. </w:t>
      </w:r>
    </w:p>
    <w:p w14:paraId="3BCF5F36" w14:textId="0422D605" w:rsidR="00882605" w:rsidRDefault="00882605" w:rsidP="0062600A">
      <w:pPr>
        <w:pStyle w:val="Prrafodelista"/>
        <w:numPr>
          <w:ilvl w:val="0"/>
          <w:numId w:val="4"/>
        </w:numPr>
        <w:rPr>
          <w:lang w:val="es-CO"/>
        </w:rPr>
      </w:pPr>
      <w:r>
        <w:rPr>
          <w:lang w:val="es-CO"/>
        </w:rPr>
        <w:t>Los grupos de trabajo deben ser como máximo de 3 personas</w:t>
      </w:r>
      <w:r w:rsidR="00410136">
        <w:rPr>
          <w:lang w:val="es-CO"/>
        </w:rPr>
        <w:t>.</w:t>
      </w:r>
    </w:p>
    <w:p w14:paraId="76F16986" w14:textId="29891A63" w:rsidR="00410136" w:rsidRDefault="00410136" w:rsidP="00410136">
      <w:pPr>
        <w:pStyle w:val="Prrafodelista"/>
        <w:numPr>
          <w:ilvl w:val="0"/>
          <w:numId w:val="4"/>
        </w:numPr>
        <w:rPr>
          <w:lang w:val="es-CO"/>
        </w:rPr>
      </w:pPr>
      <w:r>
        <w:rPr>
          <w:lang w:val="es-CO"/>
        </w:rPr>
        <w:t xml:space="preserve">Los archivos que soportan la presentación deben ser adjuntados desde la plataforma GitHub, y deben ser adjuntados en la plataforma interactiva de cada uno de los integrantes que hacen parte de cada grupo de trabajo. </w:t>
      </w:r>
    </w:p>
    <w:p w14:paraId="365BDD64" w14:textId="77777777" w:rsidR="00E229D5" w:rsidRDefault="00E229D5" w:rsidP="00E229D5">
      <w:pPr>
        <w:pStyle w:val="Prrafodelista"/>
        <w:numPr>
          <w:ilvl w:val="0"/>
          <w:numId w:val="4"/>
        </w:numPr>
        <w:rPr>
          <w:lang w:val="es-CO"/>
        </w:rPr>
      </w:pPr>
      <w:r>
        <w:rPr>
          <w:lang w:val="es-CO"/>
        </w:rPr>
        <w:t xml:space="preserve">La presentación de cada uno de los videos se hará de forma presencial en el aula de clase, esto con el fin de resolver cualquier duda que pueda surgir frente al análisis de resultados. </w:t>
      </w:r>
    </w:p>
    <w:p w14:paraId="3E3FF30C" w14:textId="77777777" w:rsidR="00E229D5" w:rsidRDefault="00E229D5" w:rsidP="00E229D5">
      <w:pPr>
        <w:pStyle w:val="Prrafodelista"/>
        <w:rPr>
          <w:lang w:val="es-CO"/>
        </w:rPr>
      </w:pPr>
    </w:p>
    <w:p w14:paraId="109B4DF4" w14:textId="0D75B019" w:rsidR="00410136" w:rsidRPr="0062600A" w:rsidRDefault="00410136" w:rsidP="00410136">
      <w:pPr>
        <w:pStyle w:val="Prrafodelista"/>
        <w:rPr>
          <w:lang w:val="es-CO"/>
        </w:rPr>
      </w:pPr>
    </w:p>
    <w:p w14:paraId="1A61A48F" w14:textId="77777777" w:rsidR="00B3580B" w:rsidRPr="00B3580B" w:rsidRDefault="00B3580B" w:rsidP="00B3580B">
      <w:pPr>
        <w:rPr>
          <w:lang w:val="es-CO"/>
        </w:rPr>
      </w:pPr>
    </w:p>
    <w:p w14:paraId="62ED4DCD" w14:textId="0F770D70" w:rsidR="00E86A1E" w:rsidRPr="00B3580B" w:rsidRDefault="00E86A1E" w:rsidP="00B34D81">
      <w:pPr>
        <w:pStyle w:val="Prrafodelista"/>
        <w:rPr>
          <w:lang w:val="es-CO"/>
        </w:rPr>
      </w:pPr>
    </w:p>
    <w:sectPr w:rsidR="00E86A1E" w:rsidRPr="00B3580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404064"/>
    <w:multiLevelType w:val="hybridMultilevel"/>
    <w:tmpl w:val="E9AE6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5F1748"/>
    <w:multiLevelType w:val="hybridMultilevel"/>
    <w:tmpl w:val="9CAA9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124913"/>
    <w:multiLevelType w:val="hybridMultilevel"/>
    <w:tmpl w:val="5DA88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A701AC7"/>
    <w:multiLevelType w:val="hybridMultilevel"/>
    <w:tmpl w:val="D6F02EA2"/>
    <w:lvl w:ilvl="0" w:tplc="580A000F">
      <w:start w:val="1"/>
      <w:numFmt w:val="decimal"/>
      <w:lvlText w:val="%1."/>
      <w:lvlJc w:val="left"/>
      <w:pPr>
        <w:ind w:left="720" w:hanging="360"/>
      </w:pPr>
    </w:lvl>
    <w:lvl w:ilvl="1" w:tplc="580A0019">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num w:numId="1" w16cid:durableId="1035345877">
    <w:abstractNumId w:val="3"/>
  </w:num>
  <w:num w:numId="2" w16cid:durableId="1295284910">
    <w:abstractNumId w:val="1"/>
  </w:num>
  <w:num w:numId="3" w16cid:durableId="1704742615">
    <w:abstractNumId w:val="2"/>
  </w:num>
  <w:num w:numId="4" w16cid:durableId="11465103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NzEwN7KwMDIwMTJS0lEKTi0uzszPAykwqwUADyoW6iwAAAA="/>
  </w:docVars>
  <w:rsids>
    <w:rsidRoot w:val="00093FEE"/>
    <w:rsid w:val="000151AF"/>
    <w:rsid w:val="00015204"/>
    <w:rsid w:val="000211E0"/>
    <w:rsid w:val="00037E94"/>
    <w:rsid w:val="00061251"/>
    <w:rsid w:val="00093FEE"/>
    <w:rsid w:val="00094CB2"/>
    <w:rsid w:val="000B2587"/>
    <w:rsid w:val="000B3A88"/>
    <w:rsid w:val="000D491B"/>
    <w:rsid w:val="00111FF9"/>
    <w:rsid w:val="00154535"/>
    <w:rsid w:val="00183D72"/>
    <w:rsid w:val="001906B3"/>
    <w:rsid w:val="00206B6F"/>
    <w:rsid w:val="00283856"/>
    <w:rsid w:val="00292E82"/>
    <w:rsid w:val="00296DFF"/>
    <w:rsid w:val="002A1904"/>
    <w:rsid w:val="002A3C54"/>
    <w:rsid w:val="002E3878"/>
    <w:rsid w:val="002F3426"/>
    <w:rsid w:val="002F4EA4"/>
    <w:rsid w:val="00350BA1"/>
    <w:rsid w:val="00392B38"/>
    <w:rsid w:val="00407B2C"/>
    <w:rsid w:val="00410136"/>
    <w:rsid w:val="004363DE"/>
    <w:rsid w:val="004703D0"/>
    <w:rsid w:val="00493BA3"/>
    <w:rsid w:val="004977DE"/>
    <w:rsid w:val="004B1696"/>
    <w:rsid w:val="004C12CC"/>
    <w:rsid w:val="004D346D"/>
    <w:rsid w:val="004E2C8A"/>
    <w:rsid w:val="00570723"/>
    <w:rsid w:val="005B4B5E"/>
    <w:rsid w:val="005F39E4"/>
    <w:rsid w:val="005F3B12"/>
    <w:rsid w:val="00606EB4"/>
    <w:rsid w:val="0062600A"/>
    <w:rsid w:val="00655A6E"/>
    <w:rsid w:val="006576A3"/>
    <w:rsid w:val="00661E7D"/>
    <w:rsid w:val="00680707"/>
    <w:rsid w:val="006A049E"/>
    <w:rsid w:val="006A2D1C"/>
    <w:rsid w:val="00700A22"/>
    <w:rsid w:val="00702AF3"/>
    <w:rsid w:val="00721FA8"/>
    <w:rsid w:val="00743551"/>
    <w:rsid w:val="007B2776"/>
    <w:rsid w:val="00827616"/>
    <w:rsid w:val="00832E1E"/>
    <w:rsid w:val="00862F7D"/>
    <w:rsid w:val="00882605"/>
    <w:rsid w:val="00952549"/>
    <w:rsid w:val="00972B43"/>
    <w:rsid w:val="009A155C"/>
    <w:rsid w:val="009C3C73"/>
    <w:rsid w:val="009E3BE3"/>
    <w:rsid w:val="00AD2015"/>
    <w:rsid w:val="00AE210D"/>
    <w:rsid w:val="00B34D81"/>
    <w:rsid w:val="00B3580B"/>
    <w:rsid w:val="00B86F08"/>
    <w:rsid w:val="00BA34C0"/>
    <w:rsid w:val="00C50F0C"/>
    <w:rsid w:val="00C94C0C"/>
    <w:rsid w:val="00D56138"/>
    <w:rsid w:val="00DB719A"/>
    <w:rsid w:val="00DD75B6"/>
    <w:rsid w:val="00DF4A42"/>
    <w:rsid w:val="00E21698"/>
    <w:rsid w:val="00E229D5"/>
    <w:rsid w:val="00E315F4"/>
    <w:rsid w:val="00E36AAC"/>
    <w:rsid w:val="00E45888"/>
    <w:rsid w:val="00E86A1E"/>
    <w:rsid w:val="00F51315"/>
    <w:rsid w:val="00F66A97"/>
    <w:rsid w:val="00F66E79"/>
    <w:rsid w:val="00F86057"/>
    <w:rsid w:val="00FA6DDB"/>
    <w:rsid w:val="00FB0A85"/>
    <w:rsid w:val="00FC2FA7"/>
    <w:rsid w:val="00FE452D"/>
  </w:rsids>
  <m:mathPr>
    <m:mathFont m:val="Cambria Math"/>
    <m:brkBin m:val="before"/>
    <m:brkBinSub m:val="--"/>
    <m:smallFrac m:val="0"/>
    <m:dispDef/>
    <m:lMargin m:val="0"/>
    <m:rMargin m:val="0"/>
    <m:defJc m:val="centerGroup"/>
    <m:wrapIndent m:val="1440"/>
    <m:intLim m:val="subSup"/>
    <m:naryLim m:val="undOvr"/>
  </m:mathPr>
  <w:themeFontLang w:val="es-41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841D8"/>
  <w15:chartTrackingRefBased/>
  <w15:docId w15:val="{F50DE740-F524-4DC4-B54C-93AA523DA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419"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EE"/>
    <w:pPr>
      <w:jc w:val="both"/>
    </w:pPr>
    <w:rPr>
      <w:rFonts w:ascii="Arial" w:hAnsi="Arial"/>
      <w:sz w:val="20"/>
    </w:rPr>
  </w:style>
  <w:style w:type="paragraph" w:styleId="Ttulo1">
    <w:name w:val="heading 1"/>
    <w:basedOn w:val="Normal"/>
    <w:next w:val="Normal"/>
    <w:link w:val="Ttulo1Car"/>
    <w:uiPriority w:val="9"/>
    <w:qFormat/>
    <w:rsid w:val="00093FE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093FE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093FEE"/>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093FEE"/>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093FEE"/>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093FEE"/>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093FEE"/>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093FEE"/>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093FEE"/>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93FEE"/>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093FEE"/>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093FEE"/>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093FEE"/>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093FEE"/>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093FEE"/>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093FEE"/>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093FEE"/>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093FEE"/>
    <w:rPr>
      <w:rFonts w:eastAsiaTheme="majorEastAsia" w:cstheme="majorBidi"/>
      <w:color w:val="272727" w:themeColor="text1" w:themeTint="D8"/>
    </w:rPr>
  </w:style>
  <w:style w:type="paragraph" w:styleId="Ttulo">
    <w:name w:val="Title"/>
    <w:basedOn w:val="Normal"/>
    <w:next w:val="Normal"/>
    <w:link w:val="TtuloCar"/>
    <w:uiPriority w:val="10"/>
    <w:qFormat/>
    <w:rsid w:val="00093FE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93FEE"/>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093FEE"/>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093FEE"/>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093FEE"/>
    <w:pPr>
      <w:spacing w:before="160"/>
      <w:jc w:val="center"/>
    </w:pPr>
    <w:rPr>
      <w:i/>
      <w:iCs/>
      <w:color w:val="404040" w:themeColor="text1" w:themeTint="BF"/>
    </w:rPr>
  </w:style>
  <w:style w:type="character" w:customStyle="1" w:styleId="CitaCar">
    <w:name w:val="Cita Car"/>
    <w:basedOn w:val="Fuentedeprrafopredeter"/>
    <w:link w:val="Cita"/>
    <w:uiPriority w:val="29"/>
    <w:rsid w:val="00093FEE"/>
    <w:rPr>
      <w:i/>
      <w:iCs/>
      <w:color w:val="404040" w:themeColor="text1" w:themeTint="BF"/>
    </w:rPr>
  </w:style>
  <w:style w:type="paragraph" w:styleId="Prrafodelista">
    <w:name w:val="List Paragraph"/>
    <w:basedOn w:val="Normal"/>
    <w:uiPriority w:val="34"/>
    <w:qFormat/>
    <w:rsid w:val="00093FEE"/>
    <w:pPr>
      <w:ind w:left="720"/>
      <w:contextualSpacing/>
    </w:pPr>
  </w:style>
  <w:style w:type="character" w:styleId="nfasisintenso">
    <w:name w:val="Intense Emphasis"/>
    <w:basedOn w:val="Fuentedeprrafopredeter"/>
    <w:uiPriority w:val="21"/>
    <w:qFormat/>
    <w:rsid w:val="00093FEE"/>
    <w:rPr>
      <w:i/>
      <w:iCs/>
      <w:color w:val="0F4761" w:themeColor="accent1" w:themeShade="BF"/>
    </w:rPr>
  </w:style>
  <w:style w:type="paragraph" w:styleId="Citadestacada">
    <w:name w:val="Intense Quote"/>
    <w:basedOn w:val="Normal"/>
    <w:next w:val="Normal"/>
    <w:link w:val="CitadestacadaCar"/>
    <w:uiPriority w:val="30"/>
    <w:qFormat/>
    <w:rsid w:val="00093FE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093FEE"/>
    <w:rPr>
      <w:i/>
      <w:iCs/>
      <w:color w:val="0F4761" w:themeColor="accent1" w:themeShade="BF"/>
    </w:rPr>
  </w:style>
  <w:style w:type="character" w:styleId="Referenciaintensa">
    <w:name w:val="Intense Reference"/>
    <w:basedOn w:val="Fuentedeprrafopredeter"/>
    <w:uiPriority w:val="32"/>
    <w:qFormat/>
    <w:rsid w:val="00093FEE"/>
    <w:rPr>
      <w:b/>
      <w:bCs/>
      <w:smallCaps/>
      <w:color w:val="0F4761" w:themeColor="accent1" w:themeShade="BF"/>
      <w:spacing w:val="5"/>
    </w:rPr>
  </w:style>
  <w:style w:type="character" w:styleId="Hipervnculo">
    <w:name w:val="Hyperlink"/>
    <w:basedOn w:val="Fuentedeprrafopredeter"/>
    <w:uiPriority w:val="99"/>
    <w:unhideWhenUsed/>
    <w:rsid w:val="00392B38"/>
    <w:rPr>
      <w:color w:val="467886" w:themeColor="hyperlink"/>
      <w:u w:val="single"/>
    </w:rPr>
  </w:style>
  <w:style w:type="character" w:styleId="Mencinsinresolver">
    <w:name w:val="Unresolved Mention"/>
    <w:basedOn w:val="Fuentedeprrafopredeter"/>
    <w:uiPriority w:val="99"/>
    <w:semiHidden/>
    <w:unhideWhenUsed/>
    <w:rsid w:val="00392B38"/>
    <w:rPr>
      <w:color w:val="605E5C"/>
      <w:shd w:val="clear" w:color="auto" w:fill="E1DFDD"/>
    </w:rPr>
  </w:style>
  <w:style w:type="character" w:styleId="Hipervnculovisitado">
    <w:name w:val="FollowedHyperlink"/>
    <w:basedOn w:val="Fuentedeprrafopredeter"/>
    <w:uiPriority w:val="99"/>
    <w:semiHidden/>
    <w:unhideWhenUsed/>
    <w:rsid w:val="000B258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82</Words>
  <Characters>2181</Characters>
  <Application>Microsoft Office Word</Application>
  <DocSecurity>0</DocSecurity>
  <Lines>18</Lines>
  <Paragraphs>5</Paragraphs>
  <ScaleCrop>false</ScaleCrop>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Alejandro Peña Palacio</dc:creator>
  <cp:keywords/>
  <dc:description/>
  <cp:lastModifiedBy>user</cp:lastModifiedBy>
  <cp:revision>13</cp:revision>
  <cp:lastPrinted>2024-04-17T16:01:00Z</cp:lastPrinted>
  <dcterms:created xsi:type="dcterms:W3CDTF">2024-04-17T15:49:00Z</dcterms:created>
  <dcterms:modified xsi:type="dcterms:W3CDTF">2024-10-08T20:35:00Z</dcterms:modified>
</cp:coreProperties>
</file>